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26" w:type="dxa"/>
        <w:tblInd w:w="55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4"/>
        <w:gridCol w:w="8363"/>
        <w:gridCol w:w="709"/>
      </w:tblGrid>
      <w:tr w:rsidR="00BB0137" w:rsidRPr="002C24AB" w14:paraId="6D3984B6" w14:textId="77777777" w:rsidTr="006C49D0">
        <w:trPr>
          <w:trHeight w:val="360"/>
        </w:trPr>
        <w:tc>
          <w:tcPr>
            <w:tcW w:w="97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8A2CC3" w14:textId="674B693F" w:rsidR="00BB0137" w:rsidRPr="002C24AB" w:rsidRDefault="00BB0137" w:rsidP="00BB0137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8"/>
                <w:szCs w:val="28"/>
                <w:u w:val="single"/>
              </w:rPr>
              <w:t>Posudek vedoucího na diplomovou</w:t>
            </w:r>
            <w:r w:rsidRPr="002C24AB">
              <w:rPr>
                <w:b/>
                <w:bCs/>
                <w:sz w:val="28"/>
                <w:szCs w:val="28"/>
                <w:u w:val="single"/>
              </w:rPr>
              <w:t xml:space="preserve"> práci</w:t>
            </w:r>
          </w:p>
        </w:tc>
      </w:tr>
      <w:tr w:rsidR="00BB0137" w:rsidRPr="002C24AB" w14:paraId="7187046B" w14:textId="77777777" w:rsidTr="003623F5">
        <w:trPr>
          <w:trHeight w:val="315"/>
        </w:trPr>
        <w:tc>
          <w:tcPr>
            <w:tcW w:w="97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01345D" w14:textId="77777777" w:rsidR="00BB0137" w:rsidRDefault="00BB0137" w:rsidP="00ED207B">
            <w:pPr>
              <w:rPr>
                <w:b/>
                <w:bCs/>
              </w:rPr>
            </w:pPr>
          </w:p>
          <w:p w14:paraId="412ADA33" w14:textId="423B5A3A" w:rsidR="00BB0137" w:rsidRPr="002C24AB" w:rsidRDefault="00BB0137" w:rsidP="00ED207B">
            <w:pPr>
              <w:rPr>
                <w:sz w:val="20"/>
                <w:szCs w:val="20"/>
              </w:rPr>
            </w:pPr>
            <w:r w:rsidRPr="002C24AB">
              <w:rPr>
                <w:b/>
                <w:bCs/>
              </w:rPr>
              <w:t>Autor práce:</w:t>
            </w:r>
          </w:p>
        </w:tc>
      </w:tr>
      <w:tr w:rsidR="00BB0137" w:rsidRPr="002C24AB" w14:paraId="399488CC" w14:textId="77777777" w:rsidTr="009E1312">
        <w:trPr>
          <w:trHeight w:val="315"/>
        </w:trPr>
        <w:tc>
          <w:tcPr>
            <w:tcW w:w="97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AC2EAA" w14:textId="77777777" w:rsidR="00BB0137" w:rsidRPr="002C24AB" w:rsidRDefault="00BB0137" w:rsidP="00ED207B">
            <w:pPr>
              <w:rPr>
                <w:sz w:val="20"/>
                <w:szCs w:val="20"/>
              </w:rPr>
            </w:pPr>
          </w:p>
        </w:tc>
      </w:tr>
      <w:tr w:rsidR="00BB0137" w:rsidRPr="002C24AB" w14:paraId="68B3AF3C" w14:textId="77777777" w:rsidTr="00CC4100">
        <w:trPr>
          <w:trHeight w:val="315"/>
        </w:trPr>
        <w:tc>
          <w:tcPr>
            <w:tcW w:w="97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6CE81F" w14:textId="540CCC54" w:rsidR="00BB0137" w:rsidRPr="002C24AB" w:rsidRDefault="00BB0137" w:rsidP="00ED207B">
            <w:pPr>
              <w:rPr>
                <w:sz w:val="20"/>
                <w:szCs w:val="20"/>
              </w:rPr>
            </w:pPr>
            <w:r w:rsidRPr="002C24AB">
              <w:rPr>
                <w:b/>
                <w:bCs/>
              </w:rPr>
              <w:t>Název práce:</w:t>
            </w:r>
          </w:p>
        </w:tc>
      </w:tr>
      <w:tr w:rsidR="00BB0137" w:rsidRPr="002C24AB" w14:paraId="73AC3055" w14:textId="77777777" w:rsidTr="00A37081">
        <w:trPr>
          <w:trHeight w:val="315"/>
        </w:trPr>
        <w:tc>
          <w:tcPr>
            <w:tcW w:w="97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EE24CD" w14:textId="77777777" w:rsidR="00BB0137" w:rsidRPr="002C24AB" w:rsidRDefault="00BB0137" w:rsidP="00ED207B">
            <w:pPr>
              <w:rPr>
                <w:sz w:val="20"/>
                <w:szCs w:val="20"/>
              </w:rPr>
            </w:pPr>
          </w:p>
        </w:tc>
      </w:tr>
      <w:tr w:rsidR="00BB0137" w:rsidRPr="002C24AB" w14:paraId="78371F7D" w14:textId="77777777" w:rsidTr="00947B51">
        <w:trPr>
          <w:trHeight w:val="315"/>
        </w:trPr>
        <w:tc>
          <w:tcPr>
            <w:tcW w:w="97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3EDA35" w14:textId="1F9BE64B" w:rsidR="00BB0137" w:rsidRPr="002C24AB" w:rsidRDefault="00BB0137" w:rsidP="00ED207B">
            <w:pPr>
              <w:rPr>
                <w:sz w:val="20"/>
                <w:szCs w:val="20"/>
              </w:rPr>
            </w:pPr>
            <w:r>
              <w:rPr>
                <w:b/>
                <w:bCs/>
              </w:rPr>
              <w:t>Vedoucí práce:</w:t>
            </w:r>
          </w:p>
        </w:tc>
      </w:tr>
      <w:tr w:rsidR="00BB0137" w:rsidRPr="002C24AB" w14:paraId="3D66B4D0" w14:textId="77777777" w:rsidTr="00811ED9">
        <w:trPr>
          <w:trHeight w:val="330"/>
        </w:trPr>
        <w:tc>
          <w:tcPr>
            <w:tcW w:w="97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0DB68B" w14:textId="77777777" w:rsidR="00BB0137" w:rsidRPr="002C24AB" w:rsidRDefault="00BB0137" w:rsidP="00ED207B">
            <w:pPr>
              <w:rPr>
                <w:sz w:val="20"/>
                <w:szCs w:val="20"/>
              </w:rPr>
            </w:pPr>
          </w:p>
        </w:tc>
      </w:tr>
      <w:tr w:rsidR="004E4E01" w:rsidRPr="00D830D8" w14:paraId="022CCB8F" w14:textId="77777777" w:rsidTr="00D830D8">
        <w:trPr>
          <w:trHeight w:hRule="exact" w:val="510"/>
        </w:trPr>
        <w:tc>
          <w:tcPr>
            <w:tcW w:w="6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3351CD" w14:textId="77777777" w:rsidR="004E4E01" w:rsidRPr="00D830D8" w:rsidRDefault="004E4E01" w:rsidP="002C24AB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D830D8">
              <w:rPr>
                <w:b/>
                <w:bCs/>
                <w:sz w:val="20"/>
                <w:szCs w:val="20"/>
              </w:rPr>
              <w:t>Poř</w:t>
            </w:r>
            <w:proofErr w:type="spellEnd"/>
            <w:r w:rsidRPr="00D830D8">
              <w:rPr>
                <w:b/>
                <w:bCs/>
                <w:sz w:val="20"/>
                <w:szCs w:val="20"/>
              </w:rPr>
              <w:t>. číslo</w:t>
            </w:r>
          </w:p>
        </w:tc>
        <w:tc>
          <w:tcPr>
            <w:tcW w:w="8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D5EED4" w14:textId="77777777" w:rsidR="004E4E01" w:rsidRPr="00D830D8" w:rsidRDefault="004E4E01" w:rsidP="004E4E01">
            <w:pPr>
              <w:jc w:val="center"/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Kritérium hodnocení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380E2F" w14:textId="77777777" w:rsidR="004E4E01" w:rsidRPr="00D830D8" w:rsidRDefault="004E4E01" w:rsidP="002C24AB">
            <w:pPr>
              <w:jc w:val="center"/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Body (0-5)</w:t>
            </w:r>
          </w:p>
        </w:tc>
      </w:tr>
      <w:tr w:rsidR="004E4E01" w:rsidRPr="00D830D8" w14:paraId="6AAD7575" w14:textId="77777777" w:rsidTr="00D830D8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B89D9D6" w14:textId="77777777" w:rsidR="004E4E01" w:rsidRPr="00D830D8" w:rsidRDefault="004E4E01" w:rsidP="002C24AB">
            <w:pPr>
              <w:jc w:val="center"/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7692A7" w14:textId="7D449D31" w:rsidR="004E4E01" w:rsidRPr="00D830D8" w:rsidRDefault="004E4E01" w:rsidP="002C24AB">
            <w:pPr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Samostatnost v plánování a provádění experimentů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9E4EC12" w14:textId="77777777" w:rsidR="004E4E01" w:rsidRPr="003D626E" w:rsidRDefault="004E4E01" w:rsidP="002C24AB">
            <w:pPr>
              <w:jc w:val="center"/>
            </w:pPr>
          </w:p>
        </w:tc>
      </w:tr>
      <w:tr w:rsidR="004E4E01" w:rsidRPr="00D830D8" w14:paraId="31D4F9C8" w14:textId="77777777" w:rsidTr="00D830D8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B8002AA" w14:textId="77777777" w:rsidR="004E4E01" w:rsidRPr="00D830D8" w:rsidRDefault="004E4E01" w:rsidP="002C24AB">
            <w:pPr>
              <w:jc w:val="center"/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F30296" w14:textId="72080B61" w:rsidR="004E4E01" w:rsidRPr="00D830D8" w:rsidRDefault="004E4E01" w:rsidP="002C24AB">
            <w:pPr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Spolehlivost, pečlivost a systematičnost při práci v laboratoř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DB6EB44" w14:textId="77777777" w:rsidR="004E4E01" w:rsidRPr="003D626E" w:rsidRDefault="004E4E01" w:rsidP="002C24AB">
            <w:pPr>
              <w:jc w:val="center"/>
            </w:pPr>
          </w:p>
        </w:tc>
      </w:tr>
      <w:tr w:rsidR="004E4E01" w:rsidRPr="00D830D8" w14:paraId="763E351B" w14:textId="77777777" w:rsidTr="00D830D8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7F4C5D" w14:textId="77777777" w:rsidR="004E4E01" w:rsidRPr="00D830D8" w:rsidRDefault="004E4E01" w:rsidP="002C24AB">
            <w:pPr>
              <w:jc w:val="center"/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A17C66" w14:textId="287572FF" w:rsidR="004E4E01" w:rsidRPr="00D830D8" w:rsidRDefault="004E4E01" w:rsidP="002C24AB">
            <w:pPr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Pracovní nasazení a zájem o řešenou problematiku (čas věnovaný přípravě, provedení a vyhodnocení experimentů, entusiasmus, vlastní nápady a iniciativa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62E557B" w14:textId="77777777" w:rsidR="004E4E01" w:rsidRPr="003D626E" w:rsidRDefault="004E4E01" w:rsidP="002C24AB">
            <w:pPr>
              <w:jc w:val="center"/>
            </w:pPr>
          </w:p>
        </w:tc>
      </w:tr>
      <w:tr w:rsidR="004E4E01" w:rsidRPr="00D830D8" w14:paraId="5694E638" w14:textId="77777777" w:rsidTr="00D830D8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1DC4FF" w14:textId="5EB846F0" w:rsidR="004E4E01" w:rsidRPr="00D830D8" w:rsidRDefault="004E4E01" w:rsidP="00DF11CB">
            <w:pPr>
              <w:jc w:val="center"/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B2886" w14:textId="37A1389D" w:rsidR="004E4E01" w:rsidRPr="00D830D8" w:rsidRDefault="004E4E01" w:rsidP="00613243">
            <w:pPr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Schopnost vyhodnocení experimentálních výsledků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4EE9E3B" w14:textId="77777777" w:rsidR="004E4E01" w:rsidRPr="003D626E" w:rsidRDefault="004E4E01" w:rsidP="00DF11CB">
            <w:pPr>
              <w:jc w:val="center"/>
            </w:pPr>
          </w:p>
        </w:tc>
      </w:tr>
      <w:tr w:rsidR="004E4E01" w:rsidRPr="00D830D8" w14:paraId="25558699" w14:textId="77777777" w:rsidTr="00D830D8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E09B856" w14:textId="3C488D38" w:rsidR="004E4E01" w:rsidRPr="00D830D8" w:rsidRDefault="004E4E01" w:rsidP="00DF11CB">
            <w:pPr>
              <w:jc w:val="center"/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F1AA5D" w14:textId="180A04F5" w:rsidR="004E4E01" w:rsidRPr="00D830D8" w:rsidRDefault="004E4E01" w:rsidP="00613243">
            <w:pPr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Úroveň grafické prezentace získaných experimentálních výsledků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3217393" w14:textId="77777777" w:rsidR="004E4E01" w:rsidRPr="003D626E" w:rsidRDefault="004E4E01" w:rsidP="00DF11CB">
            <w:pPr>
              <w:jc w:val="center"/>
            </w:pPr>
          </w:p>
        </w:tc>
      </w:tr>
      <w:tr w:rsidR="004E4E01" w:rsidRPr="00D830D8" w14:paraId="15B1611B" w14:textId="77777777" w:rsidTr="00D830D8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B883A47" w14:textId="427949FF" w:rsidR="004E4E01" w:rsidRPr="00D830D8" w:rsidRDefault="004E4E01" w:rsidP="00613243">
            <w:pPr>
              <w:jc w:val="center"/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309E2B" w14:textId="03EEF4CC" w:rsidR="004E4E01" w:rsidRPr="00D830D8" w:rsidRDefault="004E4E01" w:rsidP="00613243">
            <w:pPr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Samostatnost při sepisování práce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30B270" w14:textId="77777777" w:rsidR="004E4E01" w:rsidRPr="003D626E" w:rsidRDefault="004E4E01" w:rsidP="00613243">
            <w:pPr>
              <w:jc w:val="center"/>
            </w:pPr>
          </w:p>
        </w:tc>
      </w:tr>
      <w:tr w:rsidR="004E4E01" w:rsidRPr="00D830D8" w14:paraId="4D7DEE16" w14:textId="77777777" w:rsidTr="00D830D8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0E6F58A" w14:textId="42188A89" w:rsidR="004E4E01" w:rsidRPr="00D830D8" w:rsidRDefault="004E4E01" w:rsidP="00613243">
            <w:pPr>
              <w:jc w:val="center"/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6699D5" w14:textId="79473F92" w:rsidR="004E4E01" w:rsidRPr="00D830D8" w:rsidRDefault="004E4E01" w:rsidP="00613243">
            <w:pPr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Práce s literaturou (výběr zdrojů, aktuálnost a relevantnost zdrojů, orientace v oblasti řešeného tématu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6284D08" w14:textId="77777777" w:rsidR="004E4E01" w:rsidRPr="003D626E" w:rsidRDefault="004E4E01" w:rsidP="00613243">
            <w:pPr>
              <w:jc w:val="center"/>
            </w:pPr>
          </w:p>
        </w:tc>
      </w:tr>
      <w:tr w:rsidR="004E4E01" w:rsidRPr="00D830D8" w14:paraId="7696636C" w14:textId="77777777" w:rsidTr="00D830D8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239B01" w14:textId="42878DE0" w:rsidR="004E4E01" w:rsidRPr="00D830D8" w:rsidRDefault="004E4E01" w:rsidP="00613243">
            <w:pPr>
              <w:jc w:val="center"/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FE6D79" w14:textId="7E25C55B" w:rsidR="004E4E01" w:rsidRPr="00D830D8" w:rsidRDefault="004E4E01" w:rsidP="00613243">
            <w:pPr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Jazyková a stylistická úroveň textu (výskyt chyb a překlepů, odborný styl, respektování platného názvosloví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BA9B64" w14:textId="77777777" w:rsidR="004E4E01" w:rsidRPr="003D626E" w:rsidRDefault="004E4E01" w:rsidP="00613243">
            <w:pPr>
              <w:jc w:val="center"/>
            </w:pPr>
          </w:p>
        </w:tc>
      </w:tr>
      <w:tr w:rsidR="004E4E01" w:rsidRPr="00D830D8" w14:paraId="4DFF3FAB" w14:textId="77777777" w:rsidTr="00D830D8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71156F" w14:textId="655A97A0" w:rsidR="004E4E01" w:rsidRPr="00D830D8" w:rsidRDefault="004E4E01" w:rsidP="00613243">
            <w:pPr>
              <w:jc w:val="center"/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4FE5B7" w14:textId="7315BCE3" w:rsidR="004E4E01" w:rsidRPr="00D830D8" w:rsidRDefault="004E4E01" w:rsidP="00BB5313">
            <w:pPr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Formální úprava, včetně dodržování jednotného stylu bibliografických citací a seznamu literatury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F2C85A2" w14:textId="77777777" w:rsidR="004E4E01" w:rsidRPr="003D626E" w:rsidRDefault="004E4E01" w:rsidP="00613243">
            <w:pPr>
              <w:jc w:val="center"/>
            </w:pPr>
          </w:p>
        </w:tc>
      </w:tr>
      <w:tr w:rsidR="004E4E01" w:rsidRPr="00D830D8" w14:paraId="2B9B27BE" w14:textId="77777777" w:rsidTr="00D830D8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5C4CEC" w14:textId="370FF77E" w:rsidR="004E4E01" w:rsidRPr="00D830D8" w:rsidRDefault="004E4E01" w:rsidP="00820E12">
            <w:pPr>
              <w:jc w:val="center"/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FFB0E1" w14:textId="7A966AD8" w:rsidR="004E4E01" w:rsidRPr="00D830D8" w:rsidRDefault="004E4E01" w:rsidP="00820E12">
            <w:pPr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 xml:space="preserve">Úroveň obsahu práce (členění, struktura a rozsah práce, jasné definice cílů práce a zhodnocení jejich dosažení) 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19BF3" w14:textId="77777777" w:rsidR="004E4E01" w:rsidRPr="003D626E" w:rsidRDefault="004E4E01" w:rsidP="00820E12">
            <w:pPr>
              <w:jc w:val="center"/>
            </w:pPr>
          </w:p>
        </w:tc>
      </w:tr>
      <w:tr w:rsidR="004E4E01" w:rsidRPr="00D830D8" w14:paraId="24B72BBE" w14:textId="77777777" w:rsidTr="00D830D8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A835C59" w14:textId="1A7DA663" w:rsidR="004E4E01" w:rsidRPr="00D830D8" w:rsidRDefault="004E4E01" w:rsidP="00820E12">
            <w:pPr>
              <w:jc w:val="center"/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7AA935" w14:textId="7DE7AECC" w:rsidR="004E4E01" w:rsidRPr="00D830D8" w:rsidRDefault="004E4E01" w:rsidP="00820E12">
            <w:pPr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Metodická úroveň práce (jasný a úplný popis použitých experimentálních metod, včetně statistického vyhodnocení výsledků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8BA3F28" w14:textId="77777777" w:rsidR="004E4E01" w:rsidRPr="003D626E" w:rsidRDefault="004E4E01" w:rsidP="00820E12">
            <w:pPr>
              <w:jc w:val="center"/>
            </w:pPr>
          </w:p>
        </w:tc>
      </w:tr>
      <w:tr w:rsidR="004E4E01" w:rsidRPr="00D830D8" w14:paraId="46FCB8DD" w14:textId="77777777" w:rsidTr="00D830D8">
        <w:trPr>
          <w:trHeight w:hRule="exact" w:val="510"/>
        </w:trPr>
        <w:tc>
          <w:tcPr>
            <w:tcW w:w="65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43A735D" w14:textId="76A984B3" w:rsidR="004E4E01" w:rsidRPr="00D830D8" w:rsidRDefault="004E4E01" w:rsidP="00820E12">
            <w:pPr>
              <w:jc w:val="center"/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83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68945E" w14:textId="095E7820" w:rsidR="004E4E01" w:rsidRPr="00D830D8" w:rsidRDefault="004E4E01" w:rsidP="00820E12">
            <w:pPr>
              <w:rPr>
                <w:b/>
                <w:bCs/>
                <w:sz w:val="20"/>
                <w:szCs w:val="20"/>
              </w:rPr>
            </w:pPr>
            <w:r w:rsidRPr="00D830D8">
              <w:rPr>
                <w:b/>
                <w:bCs/>
                <w:sz w:val="20"/>
                <w:szCs w:val="20"/>
              </w:rPr>
              <w:t>Schopnost diskuze výsledků práce (zobecnění dílčích poznatků, interpretace v aktuálním kontextu poznání, jasné odlišování vlastních závěrů a myšlenek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410D556" w14:textId="77777777" w:rsidR="004E4E01" w:rsidRPr="003D626E" w:rsidRDefault="004E4E01" w:rsidP="00820E12">
            <w:pPr>
              <w:jc w:val="center"/>
            </w:pPr>
          </w:p>
        </w:tc>
      </w:tr>
      <w:tr w:rsidR="004E4E01" w:rsidRPr="00D830D8" w14:paraId="18158A9B" w14:textId="77777777" w:rsidTr="00D830D8">
        <w:trPr>
          <w:trHeight w:hRule="exact" w:val="510"/>
        </w:trPr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D46C0" w14:textId="77777777" w:rsidR="004E4E01" w:rsidRPr="00D830D8" w:rsidRDefault="004E4E01" w:rsidP="00820E12">
            <w:pPr>
              <w:rPr>
                <w:sz w:val="20"/>
                <w:szCs w:val="20"/>
              </w:rPr>
            </w:pPr>
          </w:p>
        </w:tc>
        <w:tc>
          <w:tcPr>
            <w:tcW w:w="83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80371A" w14:textId="502F342C" w:rsidR="004E4E01" w:rsidRPr="00D830D8" w:rsidRDefault="003D626E" w:rsidP="003D626E">
            <w:pPr>
              <w:jc w:val="right"/>
              <w:rPr>
                <w:b/>
                <w:bCs/>
                <w:sz w:val="20"/>
                <w:szCs w:val="20"/>
              </w:rPr>
            </w:pPr>
            <w:r w:rsidRPr="006063E1">
              <w:rPr>
                <w:b/>
                <w:bCs/>
              </w:rPr>
              <w:t xml:space="preserve">Celkem bodů </w:t>
            </w:r>
            <w:r w:rsidRPr="006063E1">
              <w:rPr>
                <w:bCs/>
                <w:i/>
              </w:rPr>
              <w:t>(max. 60)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9CEA3F5" w14:textId="4F50539E" w:rsidR="004E4E01" w:rsidRPr="003D626E" w:rsidRDefault="004E4E01" w:rsidP="00820E12">
            <w:pPr>
              <w:jc w:val="center"/>
              <w:rPr>
                <w:b/>
                <w:bCs/>
              </w:rPr>
            </w:pPr>
          </w:p>
        </w:tc>
      </w:tr>
    </w:tbl>
    <w:p w14:paraId="0186758F" w14:textId="77777777" w:rsidR="00C37112" w:rsidRDefault="00C37112" w:rsidP="00ED207B">
      <w:pPr>
        <w:rPr>
          <w:b/>
          <w:bCs/>
          <w:u w:val="single"/>
        </w:rPr>
      </w:pPr>
    </w:p>
    <w:p w14:paraId="106ED3F7" w14:textId="612DAFC4" w:rsidR="00BA0744" w:rsidRPr="002C24AB" w:rsidRDefault="00BA0744" w:rsidP="00BA0744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Doplňující </w:t>
      </w:r>
      <w:r w:rsidRPr="002C24AB">
        <w:rPr>
          <w:b/>
          <w:bCs/>
          <w:u w:val="single"/>
        </w:rPr>
        <w:t>připomínky a dotazy</w:t>
      </w:r>
      <w:r>
        <w:rPr>
          <w:b/>
          <w:bCs/>
          <w:u w:val="single"/>
        </w:rPr>
        <w:t xml:space="preserve"> k</w:t>
      </w:r>
      <w:r w:rsidR="007524C9">
        <w:rPr>
          <w:b/>
          <w:bCs/>
          <w:u w:val="single"/>
        </w:rPr>
        <w:t> </w:t>
      </w:r>
      <w:r>
        <w:rPr>
          <w:b/>
          <w:bCs/>
          <w:u w:val="single"/>
        </w:rPr>
        <w:t>práci</w:t>
      </w:r>
      <w:r w:rsidR="007524C9" w:rsidRPr="00F329D0">
        <w:t xml:space="preserve"> (možno připojit samostatný list)</w:t>
      </w:r>
      <w:r w:rsidRPr="00F329D0">
        <w:t>:</w:t>
      </w:r>
    </w:p>
    <w:p w14:paraId="526035E1" w14:textId="46FE7706" w:rsidR="00ED207B" w:rsidRDefault="00ED207B" w:rsidP="00ED207B"/>
    <w:p w14:paraId="2B28EC2F" w14:textId="77777777" w:rsidR="00BA0744" w:rsidRPr="00F711B5" w:rsidRDefault="00BA0744" w:rsidP="00ED207B"/>
    <w:p w14:paraId="4FFFD280" w14:textId="77777777" w:rsidR="00ED207B" w:rsidRPr="00F711B5" w:rsidRDefault="00ED207B" w:rsidP="00ED207B"/>
    <w:p w14:paraId="243B6992" w14:textId="77777777" w:rsidR="00ED207B" w:rsidRPr="00BA0744" w:rsidRDefault="00ED207B" w:rsidP="00ED207B">
      <w:pPr>
        <w:rPr>
          <w:b/>
          <w:bCs/>
          <w:sz w:val="28"/>
          <w:szCs w:val="28"/>
          <w:u w:val="single"/>
        </w:rPr>
      </w:pPr>
      <w:r w:rsidRPr="00BA0744">
        <w:rPr>
          <w:b/>
          <w:bCs/>
          <w:sz w:val="28"/>
          <w:szCs w:val="28"/>
          <w:u w:val="single"/>
        </w:rPr>
        <w:t>Závěr</w:t>
      </w:r>
      <w:r w:rsidRPr="00BA0744">
        <w:rPr>
          <w:b/>
          <w:bCs/>
          <w:sz w:val="28"/>
          <w:szCs w:val="28"/>
        </w:rPr>
        <w:t>: práci doporučuji / nedoporučuji k obhajobě.</w:t>
      </w:r>
    </w:p>
    <w:p w14:paraId="164DBD30" w14:textId="77777777" w:rsidR="00ED207B" w:rsidRPr="00F711B5" w:rsidRDefault="00ED207B" w:rsidP="00ED207B"/>
    <w:p w14:paraId="3F5FA84A" w14:textId="3EA13B24" w:rsidR="00ED207B" w:rsidRDefault="00ED207B" w:rsidP="00ED207B"/>
    <w:p w14:paraId="4A669FD5" w14:textId="77777777" w:rsidR="00F329D0" w:rsidRPr="00F711B5" w:rsidRDefault="00F329D0" w:rsidP="00ED207B"/>
    <w:p w14:paraId="53C7EE28" w14:textId="77777777" w:rsidR="00ED207B" w:rsidRPr="00F711B5" w:rsidRDefault="00ED207B" w:rsidP="00ED207B">
      <w:r w:rsidRPr="00F711B5">
        <w:t>V Olomouci dne</w:t>
      </w:r>
      <w:r w:rsidR="00F744E5" w:rsidRPr="00F711B5">
        <w:t>:</w:t>
      </w:r>
      <w:r w:rsidRPr="00F711B5">
        <w:tab/>
      </w:r>
      <w:r w:rsidRPr="00F711B5">
        <w:tab/>
      </w:r>
      <w:r w:rsidRPr="00F711B5">
        <w:tab/>
      </w:r>
      <w:r w:rsidRPr="00F711B5">
        <w:tab/>
      </w:r>
      <w:r w:rsidRPr="00F711B5">
        <w:tab/>
      </w:r>
      <w:r w:rsidRPr="00F711B5">
        <w:tab/>
      </w:r>
      <w:r w:rsidRPr="00F711B5">
        <w:tab/>
        <w:t>Podpis:</w:t>
      </w:r>
    </w:p>
    <w:p w14:paraId="23AFCEBE" w14:textId="5E0E7A5B" w:rsidR="00DF11CB" w:rsidRDefault="00DF11CB" w:rsidP="00ED207B">
      <w:pPr>
        <w:rPr>
          <w:sz w:val="20"/>
          <w:szCs w:val="20"/>
        </w:rPr>
      </w:pPr>
    </w:p>
    <w:p w14:paraId="6C78D5F0" w14:textId="77777777" w:rsidR="00F329D0" w:rsidRPr="002C24AB" w:rsidRDefault="00F329D0" w:rsidP="00ED207B">
      <w:pPr>
        <w:rPr>
          <w:sz w:val="20"/>
          <w:szCs w:val="20"/>
        </w:rPr>
      </w:pPr>
    </w:p>
    <w:p w14:paraId="32B6188C" w14:textId="77777777" w:rsidR="00ED207B" w:rsidRPr="004E4E01" w:rsidRDefault="00ED207B" w:rsidP="00ED207B">
      <w:pPr>
        <w:rPr>
          <w:sz w:val="20"/>
          <w:szCs w:val="20"/>
        </w:rPr>
      </w:pPr>
      <w:r w:rsidRPr="004E4E01">
        <w:rPr>
          <w:sz w:val="20"/>
          <w:szCs w:val="20"/>
        </w:rPr>
        <w:t>Hodnocení</w:t>
      </w:r>
    </w:p>
    <w:p w14:paraId="49A4CA5E" w14:textId="77777777" w:rsidR="004E4E01" w:rsidRDefault="004E4E01" w:rsidP="004E4E01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A- 56-60   </w:t>
      </w:r>
    </w:p>
    <w:p w14:paraId="51F446E6" w14:textId="77777777" w:rsidR="004E4E01" w:rsidRDefault="004E4E01" w:rsidP="004E4E01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B- 51-55</w:t>
      </w:r>
    </w:p>
    <w:p w14:paraId="2350BBB9" w14:textId="77777777" w:rsidR="004E4E01" w:rsidRDefault="004E4E01" w:rsidP="004E4E01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C- 46-50</w:t>
      </w:r>
    </w:p>
    <w:p w14:paraId="6B3E7DB3" w14:textId="77777777" w:rsidR="004E4E01" w:rsidRDefault="004E4E01" w:rsidP="004E4E01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D- 41-45</w:t>
      </w:r>
    </w:p>
    <w:p w14:paraId="57691F88" w14:textId="77777777" w:rsidR="004E4E01" w:rsidRDefault="004E4E01" w:rsidP="004E4E01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E- 36 -40</w:t>
      </w:r>
    </w:p>
    <w:p w14:paraId="76EB86A2" w14:textId="77777777" w:rsidR="004E4E01" w:rsidRDefault="004E4E01" w:rsidP="004E4E01">
      <w:pPr>
        <w:rPr>
          <w:bCs/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F- 35 and </w:t>
      </w:r>
      <w:proofErr w:type="spellStart"/>
      <w:r>
        <w:rPr>
          <w:sz w:val="20"/>
          <w:szCs w:val="20"/>
          <w:lang w:val="en-GB"/>
        </w:rPr>
        <w:t>méně</w:t>
      </w:r>
      <w:proofErr w:type="spellEnd"/>
    </w:p>
    <w:p w14:paraId="4CD0B747" w14:textId="6F2716DB" w:rsidR="00ED207B" w:rsidRPr="00DF11CB" w:rsidRDefault="00ED207B" w:rsidP="004E4E01">
      <w:pPr>
        <w:rPr>
          <w:bCs/>
          <w:sz w:val="16"/>
          <w:szCs w:val="16"/>
        </w:rPr>
      </w:pPr>
    </w:p>
    <w:sectPr w:rsidR="00ED207B" w:rsidRPr="00DF11CB" w:rsidSect="00F329D0">
      <w:pgSz w:w="11906" w:h="16838"/>
      <w:pgMar w:top="993" w:right="1077" w:bottom="709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szAwMTAwMDMyNDJQ0lEKTi0uzszPAykwrQUAKoxlFSwAAAA="/>
  </w:docVars>
  <w:rsids>
    <w:rsidRoot w:val="00ED207B"/>
    <w:rsid w:val="00052E64"/>
    <w:rsid w:val="00186096"/>
    <w:rsid w:val="001B6990"/>
    <w:rsid w:val="001C03CD"/>
    <w:rsid w:val="00217513"/>
    <w:rsid w:val="002C24AB"/>
    <w:rsid w:val="002E400D"/>
    <w:rsid w:val="003D626E"/>
    <w:rsid w:val="004E4E01"/>
    <w:rsid w:val="00512D0D"/>
    <w:rsid w:val="005D6612"/>
    <w:rsid w:val="0060455B"/>
    <w:rsid w:val="00613243"/>
    <w:rsid w:val="00683CCB"/>
    <w:rsid w:val="006F1EDB"/>
    <w:rsid w:val="00716DB6"/>
    <w:rsid w:val="007524C9"/>
    <w:rsid w:val="007F5D43"/>
    <w:rsid w:val="00820E12"/>
    <w:rsid w:val="0083205D"/>
    <w:rsid w:val="00834370"/>
    <w:rsid w:val="00843341"/>
    <w:rsid w:val="008A5813"/>
    <w:rsid w:val="00A95806"/>
    <w:rsid w:val="00BA0744"/>
    <w:rsid w:val="00BB0137"/>
    <w:rsid w:val="00BB5313"/>
    <w:rsid w:val="00C30F58"/>
    <w:rsid w:val="00C37112"/>
    <w:rsid w:val="00CE7507"/>
    <w:rsid w:val="00D830D8"/>
    <w:rsid w:val="00DC6FD6"/>
    <w:rsid w:val="00DF11CB"/>
    <w:rsid w:val="00E15A58"/>
    <w:rsid w:val="00E6778F"/>
    <w:rsid w:val="00EB000D"/>
    <w:rsid w:val="00EB6047"/>
    <w:rsid w:val="00ED207B"/>
    <w:rsid w:val="00EF73CA"/>
    <w:rsid w:val="00F329D0"/>
    <w:rsid w:val="00F35613"/>
    <w:rsid w:val="00F475D0"/>
    <w:rsid w:val="00F711B5"/>
    <w:rsid w:val="00F74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4FE3D9"/>
  <w15:chartTrackingRefBased/>
  <w15:docId w15:val="{A83B6DCF-9254-4137-A188-B265B3208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ED207B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rsid w:val="0060455B"/>
    <w:rPr>
      <w:sz w:val="16"/>
      <w:szCs w:val="16"/>
    </w:rPr>
  </w:style>
  <w:style w:type="paragraph" w:styleId="Textkomente">
    <w:name w:val="annotation text"/>
    <w:basedOn w:val="Normln"/>
    <w:link w:val="TextkomenteChar"/>
    <w:rsid w:val="0060455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60455B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60455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60455B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60455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6045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7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25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sudek oponenta na bakalářskou práci</vt:lpstr>
    </vt:vector>
  </TitlesOfParts>
  <Company>PrF</Company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udek oponenta na bakalářskou práci</dc:title>
  <dc:subject/>
  <dc:creator>Petr Tarkowski</dc:creator>
  <cp:keywords/>
  <cp:lastModifiedBy>Brussova Marketa</cp:lastModifiedBy>
  <cp:revision>7</cp:revision>
  <dcterms:created xsi:type="dcterms:W3CDTF">2024-04-18T08:50:00Z</dcterms:created>
  <dcterms:modified xsi:type="dcterms:W3CDTF">2024-04-18T09:18:00Z</dcterms:modified>
</cp:coreProperties>
</file>